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F557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F557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F557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0D3CA5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8012E" w:rsidRPr="00B801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6688DE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8012E" w:rsidRPr="00B801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6B90750"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B8012E">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E7642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8012E" w:rsidRPr="00B8012E">
            <w:rPr>
              <w:color w:val="000000"/>
              <w:sz w:val="24"/>
              <w:szCs w:val="24"/>
            </w:rPr>
            <w:t>(Barchielli et al., 2022)</w:t>
          </w:r>
        </w:sdtContent>
      </w:sdt>
      <w:r w:rsidRPr="00400470">
        <w:rPr>
          <w:sz w:val="24"/>
          <w:szCs w:val="24"/>
        </w:rPr>
        <w:t>.</w:t>
      </w:r>
    </w:p>
    <w:p w14:paraId="6B514152" w14:textId="2825709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8012E" w:rsidRPr="00B801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8012E" w:rsidRPr="00B801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8012E" w:rsidRPr="00B8012E">
            <w:rPr>
              <w:color w:val="000000"/>
              <w:sz w:val="24"/>
              <w:szCs w:val="24"/>
            </w:rPr>
            <w:t>(Wulansari et al., 2020)</w:t>
          </w:r>
        </w:sdtContent>
      </w:sdt>
      <w:r w:rsidRPr="00400470">
        <w:rPr>
          <w:sz w:val="24"/>
          <w:szCs w:val="24"/>
        </w:rPr>
        <w:t>.</w:t>
      </w:r>
    </w:p>
    <w:p w14:paraId="2743C9EC" w14:textId="053B9A2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B8012E" w:rsidRPr="00B801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5D831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8012E" w:rsidRPr="00B801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B8012E">
            <w:rPr>
              <w:rFonts w:eastAsia="Times New Roman"/>
            </w:rPr>
            <w:t>(</w:t>
          </w:r>
          <w:r w:rsidR="00B8012E">
            <w:rPr>
              <w:rFonts w:eastAsia="Times New Roman"/>
              <w:i/>
              <w:iCs/>
            </w:rPr>
            <w:t>Saúde Mental é o Tema Da Campanha de Natal Da Vodafone - Vodafone Portugal</w:t>
          </w:r>
          <w:r w:rsidR="00B8012E">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8C68F3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B8012E">
            <w:rPr>
              <w:rFonts w:eastAsia="Times New Roman"/>
            </w:rPr>
            <w:t>(</w:t>
          </w:r>
          <w:r w:rsidR="00B8012E">
            <w:rPr>
              <w:rFonts w:eastAsia="Times New Roman"/>
              <w:i/>
              <w:iCs/>
            </w:rPr>
            <w:t>Partilha o Que Estás a Sentir | Natal 2022 | Vodafone Portugal - YouTube</w:t>
          </w:r>
          <w:r w:rsidR="00B8012E">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AE83A4F"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B8012E">
            <w:rPr>
              <w:rFonts w:eastAsia="Times New Roman"/>
            </w:rPr>
            <w:t>(</w:t>
          </w:r>
          <w:r w:rsidR="00B8012E">
            <w:rPr>
              <w:rFonts w:eastAsia="Times New Roman"/>
              <w:i/>
              <w:iCs/>
            </w:rPr>
            <w:t>Partilha o Que Estás a Sentir | Natal 2022 | Vodafone Portugal - YouTube</w:t>
          </w:r>
          <w:r w:rsidR="00B8012E">
            <w:rPr>
              <w:rFonts w:eastAsia="Times New Roman"/>
            </w:rPr>
            <w:t>, 2022)</w:t>
          </w:r>
        </w:sdtContent>
      </w:sdt>
      <w:bookmarkEnd w:id="18"/>
      <w:bookmarkEnd w:id="19"/>
      <w:bookmarkEnd w:id="20"/>
      <w:r w:rsidR="00D86C3D">
        <w:rPr>
          <w:color w:val="000000"/>
          <w:sz w:val="24"/>
          <w:szCs w:val="24"/>
        </w:rPr>
        <w:t>.</w:t>
      </w:r>
    </w:p>
    <w:p w14:paraId="03C489C4" w14:textId="47FBF0D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8012E" w:rsidRPr="00B801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C0C486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B8012E">
            <w:rPr>
              <w:rFonts w:eastAsia="Times New Roman"/>
            </w:rPr>
            <w:t>(</w:t>
          </w:r>
          <w:r w:rsidR="00B8012E">
            <w:rPr>
              <w:rFonts w:eastAsia="Times New Roman"/>
              <w:i/>
              <w:iCs/>
            </w:rPr>
            <w:t>Uma Conversa Sobre Saúde Mental | Natal 2022 | Vodafone Portugal - YouTube</w:t>
          </w:r>
          <w:r w:rsidR="00B8012E">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0EB146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8012E" w:rsidRPr="00B801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B8012E" w:rsidRPr="00B801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B8012E" w:rsidRPr="00B8012E">
            <w:rPr>
              <w:color w:val="000000"/>
              <w:sz w:val="24"/>
              <w:szCs w:val="24"/>
            </w:rPr>
            <w:t>(DGS, 2022)</w:t>
          </w:r>
        </w:sdtContent>
      </w:sdt>
      <w:r w:rsidR="00C00576">
        <w:rPr>
          <w:sz w:val="24"/>
          <w:szCs w:val="24"/>
        </w:rPr>
        <w:t>.</w:t>
      </w:r>
    </w:p>
    <w:p w14:paraId="39D21293" w14:textId="5DC58543"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B8012E" w:rsidRPr="00B801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FF2D83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8012E" w:rsidRPr="00B801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8012E" w:rsidRPr="00B801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8012E" w:rsidRPr="00B8012E">
            <w:rPr>
              <w:color w:val="000000"/>
              <w:sz w:val="24"/>
              <w:szCs w:val="24"/>
            </w:rPr>
            <w:t xml:space="preserve">(The </w:t>
          </w:r>
          <w:r w:rsidR="00B8012E" w:rsidRPr="00B801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8012E" w:rsidRPr="00B8012E">
            <w:rPr>
              <w:color w:val="000000"/>
              <w:sz w:val="24"/>
              <w:szCs w:val="24"/>
            </w:rPr>
            <w:t>(Chen et al., 2022)</w:t>
          </w:r>
        </w:sdtContent>
      </w:sdt>
      <w:r w:rsidRPr="00400470">
        <w:rPr>
          <w:sz w:val="24"/>
          <w:szCs w:val="24"/>
        </w:rPr>
        <w:t>.</w:t>
      </w:r>
    </w:p>
    <w:p w14:paraId="29125AF1" w14:textId="5397995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8012E" w:rsidRPr="00B801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C1FDB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8012E" w:rsidRPr="00B801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58C55F2"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B8012E">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AE4990A" w:rsidR="00F415E3" w:rsidRPr="00283A2D" w:rsidRDefault="00B8012E" w:rsidP="00194E7C">
                <w:pPr>
                  <w:jc w:val="center"/>
                  <w:rPr>
                    <w:color w:val="FFFFFF" w:themeColor="background1"/>
                    <w:sz w:val="18"/>
                    <w:szCs w:val="18"/>
                    <w:lang w:val="en-US"/>
                  </w:rPr>
                </w:pPr>
                <w:r w:rsidRPr="00B8012E">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0648D3E" w:rsidR="00F415E3" w:rsidRPr="00283A2D" w:rsidRDefault="00B8012E" w:rsidP="00194E7C">
                <w:pPr>
                  <w:jc w:val="center"/>
                  <w:rPr>
                    <w:color w:val="FFFFFF" w:themeColor="background1"/>
                    <w:sz w:val="18"/>
                    <w:szCs w:val="18"/>
                    <w:lang w:val="en-US"/>
                  </w:rPr>
                </w:pPr>
                <w:r w:rsidRPr="00B8012E">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8FF3A7B" w:rsidR="00F415E3" w:rsidRPr="00EE4602" w:rsidRDefault="00B8012E" w:rsidP="00194E7C">
                <w:pPr>
                  <w:jc w:val="center"/>
                  <w:rPr>
                    <w:color w:val="FFFFFF" w:themeColor="background1"/>
                    <w:sz w:val="18"/>
                    <w:szCs w:val="18"/>
                    <w:lang w:val="en-US"/>
                  </w:rPr>
                </w:pPr>
                <w:r w:rsidRPr="00B8012E">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682F0E6F" w:rsidR="00F415E3" w:rsidRPr="00DC5317" w:rsidRDefault="00B8012E" w:rsidP="00194E7C">
                <w:pPr>
                  <w:jc w:val="center"/>
                  <w:rPr>
                    <w:color w:val="FFFFFF" w:themeColor="background1"/>
                    <w:sz w:val="18"/>
                    <w:szCs w:val="18"/>
                  </w:rPr>
                </w:pPr>
                <w:r w:rsidRPr="00B8012E">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069B060" w:rsidR="00F415E3" w:rsidRPr="00283A2D" w:rsidRDefault="00B8012E" w:rsidP="00194E7C">
                <w:pPr>
                  <w:jc w:val="center"/>
                  <w:rPr>
                    <w:color w:val="FFFFFF" w:themeColor="background1"/>
                    <w:sz w:val="18"/>
                    <w:szCs w:val="18"/>
                    <w:lang w:val="en-US"/>
                  </w:rPr>
                </w:pPr>
                <w:r w:rsidRPr="00B8012E">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DD93A9E" w:rsidR="00F415E3" w:rsidRPr="00283A2D" w:rsidRDefault="00B8012E" w:rsidP="00194E7C">
                <w:pPr>
                  <w:jc w:val="center"/>
                  <w:rPr>
                    <w:color w:val="FFFFFF" w:themeColor="background1"/>
                    <w:sz w:val="18"/>
                    <w:szCs w:val="18"/>
                    <w:lang w:val="en-US"/>
                  </w:rPr>
                </w:pPr>
                <w:r w:rsidRPr="00B8012E">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FE0F492" w:rsidR="00F415E3" w:rsidRPr="00283A2D" w:rsidRDefault="00B8012E" w:rsidP="00194E7C">
                <w:pPr>
                  <w:jc w:val="center"/>
                  <w:rPr>
                    <w:color w:val="FFFFFF" w:themeColor="background1"/>
                    <w:sz w:val="18"/>
                    <w:szCs w:val="18"/>
                    <w:lang w:val="en-US"/>
                  </w:rPr>
                </w:pPr>
                <w:r w:rsidRPr="00B8012E">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C796C2E" w:rsidR="00F415E3" w:rsidRPr="00283A2D" w:rsidRDefault="00B8012E"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25E800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B8012E">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0AA0742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B8012E">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2E4451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B801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F8C008">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537CFC3"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B8012E">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26D7A5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B801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BC18CD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B801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CFE71B5"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B801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12DE37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B801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EDA9EF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B801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2F74B1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B8012E">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35179B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B801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0DDD853"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B801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2BE4944"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B801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18D06F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B8012E" w:rsidRPr="00B8012E">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B8012E" w:rsidRPr="00B8012E">
            <w:rPr>
              <w:color w:val="000000"/>
              <w:kern w:val="2"/>
              <w:sz w:val="24"/>
              <w:szCs w:val="24"/>
            </w:rPr>
            <w:t>(Camingue et al., 2021)</w:t>
          </w:r>
        </w:sdtContent>
      </w:sdt>
      <w:r w:rsidRPr="00BB5963">
        <w:rPr>
          <w:kern w:val="2"/>
          <w:sz w:val="24"/>
          <w:szCs w:val="24"/>
        </w:rPr>
        <w:t>.</w:t>
      </w:r>
    </w:p>
    <w:p w14:paraId="1089D41E" w14:textId="5471A4DE"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B8012E">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B8012E" w:rsidRPr="00B8012E">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D6F8790"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B8012E">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BF554D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B8012E" w:rsidRPr="00B8012E">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3115C5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B8012E" w:rsidRPr="00B8012E">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791670C"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B8012E" w:rsidRPr="00B8012E">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5F0EC0C"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B8012E" w:rsidRPr="00B8012E">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CC56C9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B8012E" w:rsidRPr="00B8012E">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8C4123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B8012E">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6F6DC4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B8012E" w:rsidRPr="00B8012E">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B714568"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B8012E" w:rsidRPr="00B8012E">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6BA236A"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B8012E" w:rsidRPr="00B8012E">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47CF40E"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B8012E" w:rsidRPr="00B8012E">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8FB6B4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B8012E" w:rsidRPr="00B8012E">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502796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40FEAB68">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9E9265C"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B8012E" w:rsidRPr="00B8012E">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F46FA5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F2F3607"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B8012E" w:rsidRPr="00B8012E">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8005EBA"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B8012E" w:rsidRPr="00B8012E">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2EC57FF"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B8012E" w:rsidRPr="00B8012E">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EFF56C1"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B8012E" w:rsidRPr="00B8012E">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091332"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B8012E" w:rsidRPr="00B8012E">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B8012E" w:rsidRPr="00B8012E">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0EB4E99"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B8012E" w:rsidRPr="00B8012E">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0928E3E"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B8012E" w:rsidRPr="00B8012E">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2AA88BC"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B8012E" w:rsidRPr="00B8012E">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2446052"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B8012E" w:rsidRPr="00B8012E">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C6EE7DB"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B8012E" w:rsidRPr="00B8012E">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B8012E" w:rsidRPr="00B8012E">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FF48D82"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B8012E" w:rsidRPr="00B8012E">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DA6C67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B8012E" w:rsidRPr="00B8012E">
            <w:rPr>
              <w:color w:val="000000"/>
              <w:sz w:val="24"/>
              <w:szCs w:val="24"/>
            </w:rPr>
            <w:t>(Isbister, 2017)</w:t>
          </w:r>
        </w:sdtContent>
      </w:sdt>
      <w:r w:rsidRPr="001B0D8D">
        <w:rPr>
          <w:sz w:val="24"/>
          <w:szCs w:val="24"/>
        </w:rPr>
        <w:t>. Por isso, parece crucial elaborar-se uma secção relativa a este tópico.</w:t>
      </w:r>
    </w:p>
    <w:p w14:paraId="5F3822F1" w14:textId="6429593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8012E" w:rsidRPr="00B8012E">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8012E" w:rsidRPr="00B8012E">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498DF2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B8012E" w:rsidRPr="00B8012E">
            <w:rPr>
              <w:color w:val="000000"/>
            </w:rPr>
            <w:t>(Meadows, 2002)(Meadows, 2002)(Meadows, 2002)(Meadows, 2002)(Meadows, 2002)(Meadows, 2002)</w:t>
          </w:r>
        </w:sdtContent>
      </w:sdt>
      <w:r w:rsidRPr="00BB5963">
        <w:rPr>
          <w:rFonts w:cstheme="minorHAnsi"/>
          <w:kern w:val="2"/>
          <w:sz w:val="24"/>
          <w:szCs w:val="24"/>
        </w:rPr>
        <w:t>.</w:t>
      </w:r>
    </w:p>
    <w:p w14:paraId="54AAA4C1" w14:textId="27F12B3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B8012E" w:rsidRPr="00B8012E">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9B87F9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B8012E" w:rsidRPr="00B8012E">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1B7FB34"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B8012E" w:rsidRPr="00B8012E">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BEFAD2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B801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491F5D3"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B801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B2204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8012E" w:rsidRPr="00B8012E">
            <w:rPr>
              <w:color w:val="000000"/>
              <w:sz w:val="24"/>
              <w:szCs w:val="24"/>
            </w:rPr>
            <w:t>(Riess, 2018a)</w:t>
          </w:r>
        </w:sdtContent>
      </w:sdt>
      <w:r w:rsidRPr="00400470">
        <w:rPr>
          <w:sz w:val="24"/>
          <w:szCs w:val="24"/>
        </w:rPr>
        <w:t xml:space="preserve">. </w:t>
      </w:r>
    </w:p>
    <w:p w14:paraId="55280D4D" w14:textId="159FECB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8012E" w:rsidRPr="00B801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B17209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B8012E" w:rsidRPr="00B8012E">
            <w:rPr>
              <w:color w:val="000000"/>
              <w:sz w:val="24"/>
              <w:szCs w:val="24"/>
            </w:rPr>
            <w:t>(Riess, 2018b)</w:t>
          </w:r>
        </w:sdtContent>
      </w:sdt>
      <w:r w:rsidRPr="00621BD6">
        <w:rPr>
          <w:sz w:val="24"/>
          <w:szCs w:val="24"/>
        </w:rPr>
        <w:t>:</w:t>
      </w:r>
    </w:p>
    <w:p w14:paraId="2AFB02C8" w14:textId="29803C4A"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B8012E" w:rsidRPr="00B801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646374A"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B8012E" w:rsidRPr="00B8012E">
            <w:rPr>
              <w:color w:val="000000"/>
              <w:sz w:val="24"/>
              <w:szCs w:val="24"/>
            </w:rPr>
            <w:t>(Sampat, 2017)</w:t>
          </w:r>
        </w:sdtContent>
      </w:sdt>
      <w:r w:rsidR="007B2457">
        <w:rPr>
          <w:sz w:val="24"/>
          <w:szCs w:val="24"/>
        </w:rPr>
        <w:t>.</w:t>
      </w:r>
    </w:p>
    <w:p w14:paraId="41743E19" w14:textId="6ADF77F0"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B8012E" w:rsidRPr="00B8012E">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2F1E56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B8012E" w:rsidRPr="00B801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B8012E" w:rsidRPr="00B801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4AC2A7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B8012E">
            <w:rPr>
              <w:rFonts w:eastAsia="Times New Roman"/>
            </w:rPr>
            <w:t>(Belman &amp; Flanagan, 2010; Blot, 2017; Tam, 2013)</w:t>
          </w:r>
        </w:sdtContent>
      </w:sdt>
      <w:r w:rsidR="00455043">
        <w:rPr>
          <w:sz w:val="24"/>
          <w:szCs w:val="24"/>
        </w:rPr>
        <w:t>:</w:t>
      </w:r>
    </w:p>
    <w:p w14:paraId="6DAE5E77" w14:textId="787784DC"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B801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15FBAB3"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B8012E" w:rsidRPr="00B8012E">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80619E5"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B801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DF0BF3F"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B8012E" w:rsidRPr="00B8012E">
            <w:rPr>
              <w:rFonts w:eastAsia="Times New Roman"/>
              <w:color w:val="000000"/>
            </w:rPr>
            <w:t>(Iacoboni, 2008)</w:t>
          </w:r>
        </w:sdtContent>
      </w:sdt>
      <w:r w:rsidRPr="00400470">
        <w:rPr>
          <w:sz w:val="24"/>
          <w:szCs w:val="24"/>
        </w:rPr>
        <w:t>.</w:t>
      </w:r>
    </w:p>
    <w:p w14:paraId="3220C78D" w14:textId="784C1F7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B801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134956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B8012E" w:rsidRPr="00B801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B8012E" w:rsidRPr="00B8012E">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2C4498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B8012E">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B8012E" w:rsidRPr="00B801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FC085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B8012E" w:rsidRPr="00B801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B8012E" w:rsidRPr="00B801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240D8F1C"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B8012E" w:rsidRPr="00B8012E">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B8012E">
            <w:rPr>
              <w:rFonts w:eastAsia="Times New Roman"/>
            </w:rPr>
            <w:t>(Farber &amp; Schrier, 2017)</w:t>
          </w:r>
        </w:sdtContent>
      </w:sdt>
      <w:r w:rsidR="00573A13">
        <w:rPr>
          <w:i/>
          <w:iCs/>
          <w:sz w:val="24"/>
          <w:szCs w:val="24"/>
        </w:rPr>
        <w:t>.</w:t>
      </w:r>
    </w:p>
    <w:p w14:paraId="06370C2E" w14:textId="2F70CA2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B8012E" w:rsidRPr="00B8012E">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B8012E" w:rsidRPr="00B8012E">
            <w:rPr>
              <w:color w:val="000000"/>
              <w:sz w:val="24"/>
              <w:szCs w:val="24"/>
            </w:rPr>
            <w:t>(Murray, 1997)</w:t>
          </w:r>
        </w:sdtContent>
      </w:sdt>
      <w:r w:rsidRPr="00400470">
        <w:rPr>
          <w:sz w:val="24"/>
          <w:szCs w:val="24"/>
        </w:rPr>
        <w:t>.</w:t>
      </w:r>
    </w:p>
    <w:p w14:paraId="5360A0E7" w14:textId="63DB3F01"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B8012E" w:rsidRPr="00B8012E">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B8012E" w:rsidRPr="00B8012E">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74DEF2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B8012E" w:rsidRPr="00B8012E">
            <w:rPr>
              <w:iCs/>
              <w:color w:val="000000"/>
              <w:sz w:val="24"/>
              <w:szCs w:val="24"/>
            </w:rPr>
            <w:t>(Isbister, 2017)</w:t>
          </w:r>
        </w:sdtContent>
      </w:sdt>
      <w:r w:rsidRPr="00400470">
        <w:rPr>
          <w:sz w:val="24"/>
          <w:szCs w:val="24"/>
        </w:rPr>
        <w:t xml:space="preserve">. </w:t>
      </w:r>
    </w:p>
    <w:p w14:paraId="4F7D5B99" w14:textId="05B0BA0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B8012E" w:rsidRPr="00B8012E">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B8012E" w:rsidRPr="00B8012E">
            <w:rPr>
              <w:color w:val="000000"/>
              <w:sz w:val="24"/>
              <w:szCs w:val="24"/>
            </w:rPr>
            <w:t>(Isbister, 2017)</w:t>
          </w:r>
        </w:sdtContent>
      </w:sdt>
      <w:r w:rsidRPr="00400470">
        <w:rPr>
          <w:sz w:val="24"/>
          <w:szCs w:val="24"/>
        </w:rPr>
        <w:t>.</w:t>
      </w:r>
    </w:p>
    <w:p w14:paraId="172FD0F4" w14:textId="4FE84E3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B8012E">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ECBE0D7"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B8012E" w:rsidRPr="00B801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B8012E" w:rsidRPr="00B801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B8012E" w:rsidRPr="00B8012E">
            <w:rPr>
              <w:color w:val="000000"/>
              <w:sz w:val="24"/>
              <w:szCs w:val="24"/>
            </w:rPr>
            <w:t>(Sampat, 2017)</w:t>
          </w:r>
        </w:sdtContent>
      </w:sdt>
      <w:r w:rsidR="00E17A9E" w:rsidRPr="00E17A9E">
        <w:rPr>
          <w:sz w:val="24"/>
          <w:szCs w:val="24"/>
        </w:rPr>
        <w:t>.</w:t>
      </w:r>
    </w:p>
    <w:p w14:paraId="35153C73" w14:textId="264D129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B8012E" w:rsidRPr="00B801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4581633"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B8012E">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B8012E" w:rsidRPr="00B8012E">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E8BE09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B8012E" w:rsidRPr="00B8012E">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B8012E">
            <w:rPr>
              <w:rFonts w:eastAsia="Times New Roman"/>
            </w:rPr>
            <w:t>(Belman &amp; Flanagan, 2010)</w:t>
          </w:r>
        </w:sdtContent>
      </w:sdt>
      <w:r w:rsidRPr="00400470">
        <w:rPr>
          <w:sz w:val="24"/>
          <w:szCs w:val="24"/>
        </w:rPr>
        <w:t xml:space="preserve">. </w:t>
      </w:r>
      <w:r w:rsidRPr="00400470">
        <w:rPr>
          <w:sz w:val="24"/>
          <w:szCs w:val="24"/>
        </w:rPr>
        <w:tab/>
      </w:r>
    </w:p>
    <w:p w14:paraId="01EDCC06" w14:textId="27F96CB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B8012E" w:rsidRPr="00B801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19853EB"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B8012E" w:rsidRPr="00B8012E">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A28EB78"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B8012E" w:rsidRPr="00B8012E">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B8012E" w:rsidRPr="00B8012E">
            <w:rPr>
              <w:color w:val="000000"/>
              <w:sz w:val="24"/>
              <w:szCs w:val="24"/>
            </w:rPr>
            <w:t>(Holl et al., 2022)</w:t>
          </w:r>
        </w:sdtContent>
      </w:sdt>
      <w:r w:rsidR="00C148C9">
        <w:rPr>
          <w:color w:val="000000"/>
          <w:sz w:val="24"/>
          <w:szCs w:val="24"/>
        </w:rPr>
        <w:t>.</w:t>
      </w:r>
    </w:p>
    <w:p w14:paraId="072A8595" w14:textId="1325EE3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B8012E" w:rsidRPr="00B801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B8012E" w:rsidRPr="00B8012E">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3EA31A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B8012E" w:rsidRPr="00B8012E">
            <w:rPr>
              <w:color w:val="000000"/>
              <w:sz w:val="24"/>
              <w:szCs w:val="24"/>
            </w:rPr>
            <w:t>(Isbister, 2006a)</w:t>
          </w:r>
        </w:sdtContent>
      </w:sdt>
      <w:r w:rsidRPr="00400470">
        <w:rPr>
          <w:sz w:val="24"/>
          <w:szCs w:val="24"/>
        </w:rPr>
        <w:t xml:space="preserve">.  </w:t>
      </w:r>
    </w:p>
    <w:p w14:paraId="37E18768" w14:textId="32690859"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B8012E" w:rsidRPr="00B801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AC99CC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B8012E" w:rsidRPr="00B8012E">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2F2B1B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B8012E">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B8012E">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3A50756"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B8012E">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795C0B5"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B8012E" w:rsidRPr="00B8012E">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1F5F23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B801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08B12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B8012E">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9000C1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B8012E">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3E271F96"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B8012E" w:rsidRPr="00B8012E">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61BCE62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B8012E" w:rsidRPr="00B8012E">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DFD8D5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B8012E" w:rsidRPr="00B8012E">
            <w:rPr>
              <w:color w:val="000000"/>
              <w:sz w:val="24"/>
              <w:szCs w:val="24"/>
            </w:rPr>
            <w:t>(Jung, 1981)</w:t>
          </w:r>
        </w:sdtContent>
      </w:sdt>
      <w:r w:rsidRPr="00FE2D41">
        <w:rPr>
          <w:sz w:val="24"/>
          <w:szCs w:val="24"/>
        </w:rPr>
        <w:t>.</w:t>
      </w:r>
    </w:p>
    <w:p w14:paraId="533019CC" w14:textId="6108625B"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B8012E" w:rsidRPr="00B8012E">
            <w:rPr>
              <w:color w:val="000000"/>
              <w:sz w:val="24"/>
              <w:szCs w:val="24"/>
            </w:rPr>
            <w:t>(Cowden et al., 2013; Myss, 2013)</w:t>
          </w:r>
        </w:sdtContent>
      </w:sdt>
      <w:r w:rsidRPr="00FE2D41">
        <w:rPr>
          <w:sz w:val="24"/>
          <w:szCs w:val="24"/>
        </w:rPr>
        <w:t>.</w:t>
      </w:r>
    </w:p>
    <w:p w14:paraId="775A7D0D" w14:textId="1D9B2961"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B8012E" w:rsidRPr="00B8012E">
            <w:rPr>
              <w:iCs/>
              <w:color w:val="000000"/>
              <w:sz w:val="24"/>
              <w:szCs w:val="24"/>
            </w:rPr>
            <w:t>(Jung, 1981)</w:t>
          </w:r>
        </w:sdtContent>
      </w:sdt>
      <w:r w:rsidRPr="006A4C47">
        <w:rPr>
          <w:sz w:val="24"/>
          <w:szCs w:val="24"/>
        </w:rPr>
        <w:t>:</w:t>
      </w:r>
    </w:p>
    <w:p w14:paraId="657C42AC" w14:textId="01FF3191"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B8012E" w:rsidRPr="00B8012E">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B8012E" w:rsidRPr="00B8012E">
            <w:rPr>
              <w:color w:val="000000"/>
              <w:sz w:val="24"/>
              <w:szCs w:val="24"/>
            </w:rPr>
            <w:t>(The Centre for Applied Jungian Studies, 2023)</w:t>
          </w:r>
        </w:sdtContent>
      </w:sdt>
      <w:r w:rsidRPr="00400470">
        <w:rPr>
          <w:sz w:val="24"/>
          <w:szCs w:val="24"/>
        </w:rPr>
        <w:t>;</w:t>
      </w:r>
    </w:p>
    <w:p w14:paraId="6B16B080" w14:textId="024229A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B8012E" w:rsidRPr="00B8012E">
            <w:rPr>
              <w:color w:val="000000"/>
              <w:sz w:val="24"/>
              <w:szCs w:val="24"/>
            </w:rPr>
            <w:t>(Jung, 1946)</w:t>
          </w:r>
        </w:sdtContent>
      </w:sdt>
      <w:r w:rsidRPr="00400470">
        <w:rPr>
          <w:sz w:val="24"/>
          <w:szCs w:val="24"/>
        </w:rPr>
        <w:t>;</w:t>
      </w:r>
    </w:p>
    <w:p w14:paraId="607E0D8B" w14:textId="2DBE69FE"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B8012E" w:rsidRPr="00B8012E">
            <w:rPr>
              <w:color w:val="000000"/>
              <w:sz w:val="24"/>
              <w:szCs w:val="24"/>
            </w:rPr>
            <w:t>(The Centre for Applied Jungian Studies, 2023)</w:t>
          </w:r>
        </w:sdtContent>
      </w:sdt>
      <w:r w:rsidRPr="00400470">
        <w:rPr>
          <w:sz w:val="24"/>
          <w:szCs w:val="24"/>
        </w:rPr>
        <w:t>;</w:t>
      </w:r>
    </w:p>
    <w:p w14:paraId="5EDA6ED4" w14:textId="459F581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B8012E" w:rsidRPr="00B801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0238029"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B8012E">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80EFC00"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B8012E">
            <w:rPr>
              <w:rFonts w:eastAsia="Times New Roman"/>
            </w:rPr>
            <w:t>(Mark &amp; S. Pearson, 2001)</w:t>
          </w:r>
        </w:sdtContent>
      </w:sdt>
      <w:r w:rsidR="002E40EE">
        <w:rPr>
          <w:i w:val="0"/>
          <w:iCs w:val="0"/>
          <w:color w:val="auto"/>
          <w:sz w:val="22"/>
          <w:szCs w:val="22"/>
        </w:rPr>
        <w:t>.</w:t>
      </w:r>
    </w:p>
    <w:p w14:paraId="1F0B9758" w14:textId="796E861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B8012E" w:rsidRPr="00B8012E">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693ECF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B8012E" w:rsidRPr="00B8012E">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2B99F5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B8012E" w:rsidRPr="00B801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C85A8E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F5995D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D15042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CF0C14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9AB6745"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B8012E" w:rsidRPr="00B8012E">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E22AD5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B8012E" w:rsidRPr="00B8012E">
            <w:rPr>
              <w:color w:val="000000"/>
              <w:sz w:val="24"/>
              <w:szCs w:val="24"/>
            </w:rPr>
            <w:t>(Freeman, 2004a)</w:t>
          </w:r>
        </w:sdtContent>
      </w:sdt>
      <w:r w:rsidRPr="00400470">
        <w:rPr>
          <w:sz w:val="24"/>
          <w:szCs w:val="24"/>
        </w:rPr>
        <w:t>.</w:t>
      </w:r>
    </w:p>
    <w:p w14:paraId="2CCD46AE" w14:textId="4C6F1AB7"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B8012E" w:rsidRPr="00B8012E">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C6DD8B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B8012E" w:rsidRPr="00B8012E">
            <w:rPr>
              <w:color w:val="000000"/>
            </w:rPr>
            <w:t>(Freeman, 2004a)</w:t>
          </w:r>
        </w:sdtContent>
      </w:sdt>
      <w:r w:rsidRPr="00400470">
        <w:t>.</w:t>
      </w:r>
      <w:bookmarkEnd w:id="105"/>
      <w:bookmarkEnd w:id="106"/>
    </w:p>
    <w:p w14:paraId="517E9524" w14:textId="4B100ABB"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B8012E" w:rsidRPr="00B8012E">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5F8B782E"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B8012E" w:rsidRPr="00B8012E">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B8012E" w:rsidRPr="00B8012E">
            <w:rPr>
              <w:color w:val="000000"/>
              <w:kern w:val="2"/>
              <w:sz w:val="24"/>
              <w:szCs w:val="24"/>
            </w:rPr>
            <w:t>(Sloan, 2015b)</w:t>
          </w:r>
        </w:sdtContent>
      </w:sdt>
      <w:r w:rsidRPr="00BB5963">
        <w:rPr>
          <w:color w:val="000000"/>
          <w:kern w:val="2"/>
          <w:sz w:val="24"/>
          <w:szCs w:val="24"/>
        </w:rPr>
        <w:t>.</w:t>
      </w:r>
    </w:p>
    <w:p w14:paraId="71776AB7" w14:textId="4DAB1E81"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B8012E">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B8012E" w:rsidRPr="00B8012E">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246CA38"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B8012E" w:rsidRPr="00B8012E">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FA54E71"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B8012E" w:rsidRPr="00B8012E">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E80ADB0"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B8012E" w:rsidRPr="00B8012E">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D81974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B8012E" w:rsidRPr="00B8012E">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4C49C0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B8012E" w:rsidRPr="00B8012E">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92582C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B8012E" w:rsidRPr="00B8012E">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75FF2B6"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B8012E" w:rsidRPr="00B8012E">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9372F6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B8012E" w:rsidRPr="00B8012E">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18B91D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B8012E" w:rsidRPr="00B8012E">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7495CA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B8012E" w:rsidRPr="00B8012E">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B8012E" w:rsidRPr="00B8012E">
            <w:rPr>
              <w:rFonts w:cstheme="minorHAnsi"/>
              <w:color w:val="000000"/>
              <w:sz w:val="24"/>
              <w:szCs w:val="24"/>
            </w:rPr>
            <w:t>(Vindel, 2022)</w:t>
          </w:r>
        </w:sdtContent>
      </w:sdt>
      <w:r w:rsidRPr="00400470">
        <w:rPr>
          <w:rFonts w:cstheme="minorHAnsi"/>
          <w:sz w:val="24"/>
          <w:szCs w:val="24"/>
        </w:rPr>
        <w:t xml:space="preserve">. </w:t>
      </w:r>
    </w:p>
    <w:p w14:paraId="273CAB55" w14:textId="4124305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B8012E" w:rsidRPr="00B801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6D1385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B8012E">
            <w:rPr>
              <w:rFonts w:eastAsia="Times New Roman"/>
            </w:rPr>
            <w:t>(Saraiva &amp; Cerejeira, 2014)</w:t>
          </w:r>
        </w:sdtContent>
      </w:sdt>
      <w:r w:rsidR="009A45A9">
        <w:rPr>
          <w:sz w:val="24"/>
          <w:szCs w:val="24"/>
        </w:rPr>
        <w:t>.</w:t>
      </w:r>
    </w:p>
    <w:p w14:paraId="46E6766F" w14:textId="7A25F11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B8012E" w:rsidRPr="00B8012E">
            <w:rPr>
              <w:color w:val="000000"/>
              <w:sz w:val="24"/>
              <w:szCs w:val="24"/>
            </w:rPr>
            <w:t>(Centre for Suicide Prevention, 2015)</w:t>
          </w:r>
        </w:sdtContent>
      </w:sdt>
      <w:r w:rsidRPr="00400470">
        <w:rPr>
          <w:sz w:val="24"/>
          <w:szCs w:val="24"/>
        </w:rPr>
        <w:t>.</w:t>
      </w:r>
    </w:p>
    <w:p w14:paraId="125A5944" w14:textId="0ED7C83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B8012E">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B801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B801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B8012E">
            <w:rPr>
              <w:rFonts w:eastAsia="Times New Roman"/>
            </w:rPr>
            <w:t>(Saraiva &amp; Cerejeira, 2014)</w:t>
          </w:r>
        </w:sdtContent>
      </w:sdt>
      <w:r w:rsidR="00CC24A1">
        <w:rPr>
          <w:sz w:val="24"/>
          <w:szCs w:val="24"/>
        </w:rPr>
        <w:t>.</w:t>
      </w:r>
      <w:r w:rsidRPr="00400470">
        <w:rPr>
          <w:sz w:val="24"/>
          <w:szCs w:val="24"/>
        </w:rPr>
        <w:t xml:space="preserve"> </w:t>
      </w:r>
    </w:p>
    <w:p w14:paraId="2F1F507C" w14:textId="2458E1C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B801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0E48F1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B8012E" w:rsidRPr="00B8012E">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B8012E" w:rsidRPr="00B8012E">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32C35E6"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B8012E" w:rsidRPr="00B8012E">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CF6A375"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B8012E" w:rsidRPr="00B8012E">
            <w:rPr>
              <w:color w:val="000000"/>
              <w:sz w:val="24"/>
              <w:szCs w:val="24"/>
            </w:rPr>
            <w:t>(Stein et al., 2020)</w:t>
          </w:r>
        </w:sdtContent>
      </w:sdt>
      <w:r w:rsidRPr="00400470">
        <w:rPr>
          <w:sz w:val="24"/>
          <w:szCs w:val="24"/>
        </w:rPr>
        <w:t>.</w:t>
      </w:r>
    </w:p>
    <w:p w14:paraId="3CCAB374" w14:textId="48772B0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B8012E" w:rsidRPr="00B8012E">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B8012E" w:rsidRPr="00B8012E">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9A2B68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B8012E" w:rsidRPr="00B8012E">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B8012E" w:rsidRPr="00B8012E">
            <w:rPr>
              <w:color w:val="000000"/>
              <w:sz w:val="24"/>
              <w:szCs w:val="24"/>
            </w:rPr>
            <w:t>(Vindel, 2022)</w:t>
          </w:r>
        </w:sdtContent>
      </w:sdt>
      <w:r w:rsidRPr="00400470">
        <w:rPr>
          <w:sz w:val="24"/>
          <w:szCs w:val="24"/>
        </w:rPr>
        <w:t xml:space="preserve">. </w:t>
      </w:r>
    </w:p>
    <w:p w14:paraId="51F37CBC" w14:textId="3FA041B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B801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B8012E" w:rsidRPr="00B8012E">
            <w:rPr>
              <w:color w:val="000000"/>
              <w:sz w:val="24"/>
              <w:szCs w:val="24"/>
            </w:rPr>
            <w:t>(Vindel, 2022)</w:t>
          </w:r>
        </w:sdtContent>
      </w:sdt>
      <w:r w:rsidRPr="00400470">
        <w:rPr>
          <w:sz w:val="24"/>
          <w:szCs w:val="24"/>
        </w:rPr>
        <w:t>.</w:t>
      </w:r>
    </w:p>
    <w:p w14:paraId="05050B52" w14:textId="35066D2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B8012E">
            <w:rPr>
              <w:rFonts w:eastAsia="Times New Roman"/>
            </w:rPr>
            <w:t>(Sinha &amp; Jastreboff, 2013)</w:t>
          </w:r>
        </w:sdtContent>
      </w:sdt>
      <w:r w:rsidRPr="00400470">
        <w:rPr>
          <w:sz w:val="24"/>
          <w:szCs w:val="24"/>
        </w:rPr>
        <w:t>.</w:t>
      </w:r>
    </w:p>
    <w:p w14:paraId="2D900628" w14:textId="5A236EDA"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B8012E" w:rsidRPr="00B8012E">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E0CFEC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B8012E" w:rsidRPr="00B8012E">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18D037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B8012E" w:rsidRPr="00B801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B8012E" w:rsidRPr="00B801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B8012E" w:rsidRPr="00B801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B8012E" w:rsidRPr="00B8012E">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26390A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B8012E" w:rsidRPr="00B801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B8012E" w:rsidRPr="00B8012E">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B8012E" w:rsidRPr="00B8012E">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129976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B8012E" w:rsidRPr="00B8012E">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B8012E" w:rsidRPr="00B8012E">
            <w:rPr>
              <w:color w:val="000000"/>
              <w:kern w:val="2"/>
              <w:sz w:val="24"/>
              <w:szCs w:val="24"/>
            </w:rPr>
            <w:t>(Pop-Jordanova, 2021)</w:t>
          </w:r>
        </w:sdtContent>
      </w:sdt>
      <w:r w:rsidRPr="00BB5963">
        <w:rPr>
          <w:kern w:val="2"/>
          <w:sz w:val="24"/>
          <w:szCs w:val="24"/>
        </w:rPr>
        <w:t>.</w:t>
      </w:r>
    </w:p>
    <w:p w14:paraId="0F2B6CD2" w14:textId="64DFD5A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B8012E" w:rsidRPr="00B8012E">
            <w:rPr>
              <w:color w:val="000000"/>
              <w:kern w:val="2"/>
              <w:sz w:val="24"/>
              <w:szCs w:val="24"/>
            </w:rPr>
            <w:t>(Pop-Jordanova, 2021)</w:t>
          </w:r>
        </w:sdtContent>
      </w:sdt>
      <w:r w:rsidRPr="00BB5963">
        <w:rPr>
          <w:kern w:val="2"/>
          <w:sz w:val="24"/>
          <w:szCs w:val="24"/>
        </w:rPr>
        <w:t>.</w:t>
      </w:r>
    </w:p>
    <w:p w14:paraId="15740FFB" w14:textId="1B4612C6"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B8012E">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BF3461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B8012E">
            <w:rPr>
              <w:rFonts w:eastAsia="Times New Roman"/>
            </w:rPr>
            <w:t>(Zisook &amp; Shear, 2009)</w:t>
          </w:r>
        </w:sdtContent>
      </w:sdt>
      <w:r w:rsidRPr="00BB5963">
        <w:rPr>
          <w:kern w:val="2"/>
          <w:sz w:val="24"/>
          <w:szCs w:val="24"/>
        </w:rPr>
        <w:t xml:space="preserve">.   </w:t>
      </w:r>
    </w:p>
    <w:p w14:paraId="07D047AA" w14:textId="4B8E997F"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B8012E" w:rsidRPr="00B8012E">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DC1C989"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B8012E" w:rsidRPr="00B8012E">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8E6FD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B8012E" w:rsidRPr="00B8012E">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B8012E" w:rsidRPr="00B8012E">
            <w:rPr>
              <w:color w:val="000000"/>
              <w:kern w:val="2"/>
              <w:sz w:val="24"/>
              <w:szCs w:val="24"/>
            </w:rPr>
            <w:t>(Horowitz et al., 1980)</w:t>
          </w:r>
        </w:sdtContent>
      </w:sdt>
      <w:r w:rsidRPr="00BB5963">
        <w:rPr>
          <w:kern w:val="2"/>
          <w:sz w:val="24"/>
          <w:szCs w:val="24"/>
        </w:rPr>
        <w:t>.</w:t>
      </w:r>
    </w:p>
    <w:p w14:paraId="298B986E" w14:textId="572F682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B8012E">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DE0B735"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B8012E" w:rsidRPr="00B8012E">
            <w:rPr>
              <w:color w:val="000000"/>
              <w:kern w:val="2"/>
              <w:sz w:val="24"/>
              <w:szCs w:val="24"/>
            </w:rPr>
            <w:t>(Sarfraz, 1997)</w:t>
          </w:r>
        </w:sdtContent>
      </w:sdt>
      <w:r w:rsidRPr="00BB5963">
        <w:rPr>
          <w:kern w:val="2"/>
          <w:sz w:val="24"/>
          <w:szCs w:val="24"/>
        </w:rPr>
        <w:t xml:space="preserve">. </w:t>
      </w:r>
    </w:p>
    <w:p w14:paraId="470F3F2B" w14:textId="15733FA4"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B8012E">
            <w:rPr>
              <w:rFonts w:eastAsia="Times New Roman"/>
            </w:rPr>
            <w:t>(Lystad, 1972; Navitha &amp; Sreedevi, 2019)</w:t>
          </w:r>
        </w:sdtContent>
      </w:sdt>
      <w:r w:rsidRPr="00BB5963">
        <w:rPr>
          <w:kern w:val="2"/>
          <w:sz w:val="24"/>
          <w:szCs w:val="24"/>
        </w:rPr>
        <w:t>.</w:t>
      </w:r>
    </w:p>
    <w:p w14:paraId="2EF72F96" w14:textId="0F4362AA"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B8012E" w:rsidRPr="00B8012E">
            <w:rPr>
              <w:color w:val="000000"/>
              <w:kern w:val="2"/>
              <w:sz w:val="24"/>
              <w:szCs w:val="24"/>
            </w:rPr>
            <w:t>(Jung, 1931)</w:t>
          </w:r>
        </w:sdtContent>
      </w:sdt>
      <w:r w:rsidRPr="00BB5963">
        <w:rPr>
          <w:kern w:val="2"/>
          <w:sz w:val="24"/>
          <w:szCs w:val="24"/>
        </w:rPr>
        <w:t xml:space="preserve">. </w:t>
      </w:r>
    </w:p>
    <w:p w14:paraId="5BE96B9A" w14:textId="0485D8A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B8012E" w:rsidRPr="00B8012E">
            <w:rPr>
              <w:color w:val="000000"/>
              <w:kern w:val="2"/>
              <w:sz w:val="24"/>
              <w:szCs w:val="24"/>
            </w:rPr>
            <w:t>(Jung, 1931)</w:t>
          </w:r>
        </w:sdtContent>
      </w:sdt>
      <w:r w:rsidR="006752FE" w:rsidRPr="00BB5963">
        <w:rPr>
          <w:kern w:val="2"/>
          <w:sz w:val="24"/>
          <w:szCs w:val="24"/>
        </w:rPr>
        <w:t>.</w:t>
      </w:r>
    </w:p>
    <w:p w14:paraId="24D1D22E" w14:textId="3FF270F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B8012E" w:rsidRPr="00B8012E">
            <w:rPr>
              <w:color w:val="000000"/>
              <w:kern w:val="2"/>
              <w:sz w:val="24"/>
              <w:szCs w:val="24"/>
            </w:rPr>
            <w:t>(Jung, 1946)</w:t>
          </w:r>
        </w:sdtContent>
      </w:sdt>
      <w:r w:rsidRPr="00BB5963">
        <w:rPr>
          <w:kern w:val="2"/>
          <w:sz w:val="24"/>
          <w:szCs w:val="24"/>
        </w:rPr>
        <w:t xml:space="preserve">. </w:t>
      </w:r>
    </w:p>
    <w:p w14:paraId="20790362" w14:textId="5936D89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B8012E" w:rsidRPr="00B8012E">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B8012E" w:rsidRPr="00B8012E">
            <w:rPr>
              <w:color w:val="000000"/>
              <w:kern w:val="2"/>
              <w:sz w:val="24"/>
              <w:szCs w:val="24"/>
            </w:rPr>
            <w:t>(Jung, 2006)</w:t>
          </w:r>
        </w:sdtContent>
      </w:sdt>
      <w:r w:rsidRPr="00BB5963">
        <w:rPr>
          <w:kern w:val="2"/>
          <w:sz w:val="24"/>
          <w:szCs w:val="24"/>
        </w:rPr>
        <w:t>.</w:t>
      </w:r>
    </w:p>
    <w:p w14:paraId="5D8383D1" w14:textId="25A5B76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B8012E" w:rsidRPr="00B8012E">
            <w:rPr>
              <w:color w:val="000000"/>
              <w:kern w:val="2"/>
              <w:sz w:val="24"/>
              <w:szCs w:val="24"/>
            </w:rPr>
            <w:t>(Jung, 1946)</w:t>
          </w:r>
        </w:sdtContent>
      </w:sdt>
      <w:r w:rsidRPr="00BB5963">
        <w:rPr>
          <w:kern w:val="2"/>
          <w:sz w:val="24"/>
          <w:szCs w:val="24"/>
        </w:rPr>
        <w:t xml:space="preserve">. </w:t>
      </w:r>
    </w:p>
    <w:p w14:paraId="1964D221" w14:textId="71572527"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B8012E" w:rsidRPr="00B8012E">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B8012E" w:rsidRPr="00B8012E">
            <w:rPr>
              <w:color w:val="000000"/>
              <w:kern w:val="2"/>
              <w:sz w:val="24"/>
              <w:szCs w:val="24"/>
            </w:rPr>
            <w:t>(Jung, 1946)</w:t>
          </w:r>
        </w:sdtContent>
      </w:sdt>
      <w:r w:rsidRPr="00BB5963">
        <w:rPr>
          <w:kern w:val="2"/>
          <w:sz w:val="24"/>
          <w:szCs w:val="24"/>
        </w:rPr>
        <w:t xml:space="preserve">. </w:t>
      </w:r>
    </w:p>
    <w:p w14:paraId="1C5AF85A" w14:textId="1F2F46EF"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B8012E" w:rsidRPr="00B8012E">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0A3EE1A"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B8012E" w:rsidRPr="00B8012E">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B8012E" w:rsidRPr="00B8012E">
            <w:rPr>
              <w:rFonts w:cstheme="minorHAnsi"/>
              <w:color w:val="000000"/>
              <w:kern w:val="2"/>
              <w:sz w:val="24"/>
              <w:szCs w:val="24"/>
            </w:rPr>
            <w:t>(Mind, 2023)</w:t>
          </w:r>
        </w:sdtContent>
      </w:sdt>
      <w:r w:rsidRPr="00D650D5">
        <w:rPr>
          <w:rFonts w:cstheme="minorHAnsi"/>
          <w:kern w:val="2"/>
          <w:sz w:val="24"/>
          <w:szCs w:val="24"/>
        </w:rPr>
        <w:t>.</w:t>
      </w:r>
    </w:p>
    <w:p w14:paraId="68DC1CDE" w14:textId="42FF9049"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B8012E">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62CE798C"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B8012E">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7024D0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B8012E" w:rsidRPr="00B8012E">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B67141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B8012E" w:rsidRPr="00B8012E">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9116967"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B8012E" w:rsidRPr="00B8012E">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965D41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B8012E" w:rsidRPr="00B8012E">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059247D"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B8012E" w:rsidRPr="00B8012E">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C5ECB12"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B8012E" w:rsidRPr="00B8012E">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C2C73F4"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B8012E" w:rsidRPr="00B8012E">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81EDF0C"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B8012E" w:rsidRPr="00B8012E">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0EA55"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B8012E" w:rsidRPr="00B8012E">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E3FD93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B8012E" w:rsidRPr="00B8012E">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716C409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B8012E" w:rsidRPr="00B8012E">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875B2A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B8012E" w:rsidRPr="00B8012E">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0A48238" w:rsidR="0074741F" w:rsidRPr="00283A2D" w:rsidRDefault="0074741F">
      <w:pPr>
        <w:pStyle w:val="ListParagraph"/>
        <w:keepNext/>
        <w:numPr>
          <w:ilvl w:val="0"/>
          <w:numId w:val="42"/>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B8012E" w:rsidRPr="00B8012E">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B215CBA"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B8012E" w:rsidRPr="00B8012E">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D4663D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B8012E" w:rsidRPr="00B8012E">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3DC363B2" w:rsidR="001E6C84" w:rsidRPr="00B4745E" w:rsidRDefault="001E6C84">
      <w:pPr>
        <w:pStyle w:val="ListParagraph"/>
        <w:numPr>
          <w:ilvl w:val="0"/>
          <w:numId w:val="42"/>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B8012E" w:rsidRPr="00B8012E">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50B20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B8012E" w:rsidRPr="00B8012E">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CF2D99D"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B8012E" w:rsidRPr="00B8012E">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8C33EF"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B8012E" w:rsidRPr="00B8012E">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D484D19"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B8012E" w:rsidRPr="00B8012E">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56DD0CD"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B8012E" w:rsidRPr="00B8012E">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0BBBF1E4" w:rsidR="00F415E3" w:rsidRPr="00901633" w:rsidRDefault="00F415E3">
      <w:pPr>
        <w:numPr>
          <w:ilvl w:val="1"/>
          <w:numId w:val="1"/>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B8012E" w:rsidRPr="00B8012E">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7BA0E60"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B8012E" w:rsidRPr="00B8012E">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267A70C"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B8012E" w:rsidRPr="00B8012E">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2AC5FFF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B8012E" w:rsidRPr="00B8012E">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0B287A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B8012E" w:rsidRPr="00B8012E">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45AA6BE" w:rsidR="00F415E3" w:rsidRPr="00283A2D" w:rsidRDefault="00F415E3">
      <w:pPr>
        <w:numPr>
          <w:ilvl w:val="1"/>
          <w:numId w:val="1"/>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B8012E" w:rsidRPr="00B8012E">
            <w:rPr>
              <w:iCs/>
              <w:color w:val="000000"/>
              <w:sz w:val="24"/>
              <w:szCs w:val="24"/>
            </w:rPr>
            <w:t>(Mental Jam, 2021)(Mental Jam, 2021)(Mental Jam, 2021)(Mental Jam, 2021)(Mental Jam, 2021)(Mental Jam, 2021)</w:t>
          </w:r>
        </w:sdtContent>
      </w:sdt>
    </w:p>
    <w:p w14:paraId="1B72D149" w14:textId="24876472"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B8012E" w:rsidRPr="00B8012E">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175DF0C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B8012E" w:rsidRPr="00B8012E">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1B17132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09E5766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B8012E">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7EE13E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B8012E" w:rsidRPr="00B8012E">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AB629BE"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B8012E" w:rsidRPr="00B8012E">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902B4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B8012E" w:rsidRPr="00B8012E">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B8012E" w:rsidRPr="00B8012E">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B1422B9"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B8012E" w:rsidRPr="00B8012E">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AFDDA1C"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B8012E" w:rsidRPr="00B8012E">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400BF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E3E756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B8012E" w:rsidRPr="00B8012E">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199748F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B8012E" w:rsidRPr="00B8012E">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C26450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B8012E" w:rsidRPr="00B8012E">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385B50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B8012E" w:rsidRPr="00B8012E">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B8012E" w:rsidRPr="00B8012E">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89FB806"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B8012E" w:rsidRPr="00B8012E">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B8012E" w:rsidRPr="00B8012E">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2869145"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B8012E" w:rsidRPr="00B8012E">
            <w:rPr>
              <w:i w:val="0"/>
              <w:iCs w:val="0"/>
              <w:color w:val="000000"/>
              <w:sz w:val="24"/>
              <w:szCs w:val="24"/>
              <w:lang w:val="en-US"/>
            </w:rPr>
            <w:t xml:space="preserve">(Statcounter Global Stats, 2023)(Statcounter Global Stats, 2023)(Statcounter Global </w:t>
          </w:r>
          <w:r w:rsidR="00B8012E" w:rsidRPr="00B8012E">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4585DFC1"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B8012E" w:rsidRPr="00B8012E">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B8012E" w:rsidRPr="00B8012E">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B8012E" w:rsidRPr="00B8012E">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52F55EF"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B8012E" w:rsidRPr="00B8012E">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F92544D"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B8012E" w:rsidRPr="00B8012E">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CF54F3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B8012E" w:rsidRPr="00B8012E">
            <w:rPr>
              <w:rFonts w:eastAsia="Times New Roman"/>
              <w:color w:val="000000"/>
            </w:rPr>
            <w:t xml:space="preserve">(Learn Japanese: (Douzo) Yoroshiku Onegaishimasu. - I’m Pleased to Meet You. </w:t>
          </w:r>
          <w:r w:rsidR="00B8012E" w:rsidRPr="00B8012E">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B8012E" w:rsidRPr="00B8012E">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4DFDC24F"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B8012E" w:rsidRPr="00B8012E">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13EA0FE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B8012E" w:rsidRPr="00B8012E">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8B830BB"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8012E" w:rsidRPr="00B8012E">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898B25B"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B8012E" w:rsidRPr="00B8012E">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6F51370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B8012E" w:rsidRPr="00B8012E">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C0C1442"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B8012E" w:rsidRPr="00B8012E">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69DE611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64E02714"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B8012E" w:rsidRPr="00B8012E">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7DC4AC7"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B8012E" w:rsidRPr="00B8012E">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BA9E25A"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B8012E" w:rsidRPr="00B8012E">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2213D95B"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B8012E">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
          <w:id w:val="-904995665"/>
          <w:placeholder>
            <w:docPart w:val="DefaultPlaceholder_-1854013440"/>
          </w:placeholder>
        </w:sdtPr>
        <w:sdtEndPr/>
        <w:sdtContent>
          <w:r w:rsidR="00B8012E">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B8012E">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D66F0F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B8012E" w:rsidRPr="00B8012E">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5B5ADF7"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B8012E">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C8A699F"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B8012E">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ADD69D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B8012E" w:rsidRPr="00B8012E">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612EA53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B8012E" w:rsidRPr="00B8012E">
            <w:rPr>
              <w:color w:val="000000"/>
              <w:sz w:val="24"/>
              <w:szCs w:val="24"/>
            </w:rPr>
            <w:t>(M. Davis, 1980)(M. Davis, 1980)(M. Davis, 1980)(M. Davis, 1980)(M. Davis, 1980)(M. Davis, 1980)</w:t>
          </w:r>
        </w:sdtContent>
      </w:sdt>
      <w:r w:rsidR="00E04A49">
        <w:rPr>
          <w:color w:val="000000" w:themeColor="text1"/>
          <w:sz w:val="24"/>
          <w:szCs w:val="24"/>
        </w:rPr>
        <w:t>;</w:t>
      </w:r>
    </w:p>
    <w:p w14:paraId="2878FA3F" w14:textId="7AFE6118"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8012E">
            <w:rPr>
              <w:rFonts w:eastAsia="Times New Roman"/>
            </w:rPr>
            <w:t>2023)(H. Davis &amp; Ribeiro, 2023)</w:t>
          </w:r>
        </w:sdtContent>
      </w:sdt>
      <w:r w:rsidR="008A22DA" w:rsidRPr="00FE6498">
        <w:rPr>
          <w:color w:val="000000" w:themeColor="text1"/>
          <w:sz w:val="24"/>
          <w:szCs w:val="24"/>
        </w:rPr>
        <w:t>;</w:t>
      </w:r>
    </w:p>
    <w:p w14:paraId="703A63B5" w14:textId="5B3B2EA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B8012E" w:rsidRPr="00B8012E">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3AACCF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B8012E" w:rsidRPr="00B8012E">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0DBDAF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B8012E" w:rsidRPr="00B8012E">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DC0954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B8012E" w:rsidRPr="00B8012E">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w:t>
      </w:r>
      <w:r w:rsidRPr="00400470">
        <w:rPr>
          <w:sz w:val="24"/>
          <w:szCs w:val="24"/>
        </w:rPr>
        <w:lastRenderedPageBreak/>
        <w:t xml:space="preserve">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B8012E" w:rsidRPr="00B8012E">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861E22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B8012E" w:rsidRPr="00B8012E">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267002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B8012E" w:rsidRPr="00B8012E">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B8012E" w:rsidRPr="00B8012E">
            <w:rPr>
              <w:color w:val="000000"/>
              <w:sz w:val="24"/>
              <w:szCs w:val="24"/>
            </w:rPr>
            <w:t>(Amorim, 2019; Mendes et al., 2023)(Amorim, 2019; Mendes et al., 2023)(Amorim, 2019; Mendes et al., 2023)(Amorim, 2019; Mendes et al., 2023)(Amorim, 2019; Mendes et al., 2023)(Amorim, 2019; M</w:t>
          </w:r>
          <w:r w:rsidR="00B8012E" w:rsidRPr="00B8012E">
            <w:rPr>
              <w:color w:val="000000"/>
              <w:sz w:val="24"/>
              <w:szCs w:val="24"/>
            </w:rPr>
            <w:lastRenderedPageBreak/>
            <w:t>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755751B"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8012E">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B73422F"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B8012E">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B788A4C"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B8012E">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6B79D13"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B8012E" w:rsidRPr="00B8012E">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5FC217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B8012E" w:rsidRPr="00B8012E">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06A541A"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B8012E">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B8012E" w:rsidRPr="00B8012E">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194792F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B41F057"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B8012E">
            <w:rPr>
              <w:rFonts w:eastAsia="Times New Roman"/>
            </w:rPr>
            <w:t>, 2017)(King &amp; Waddington, 2017)</w:t>
          </w:r>
        </w:sdtContent>
      </w:sdt>
      <w:r w:rsidRPr="00400470">
        <w:rPr>
          <w:rFonts w:cstheme="minorHAnsi"/>
          <w:sz w:val="24"/>
          <w:szCs w:val="24"/>
        </w:rPr>
        <w:t>.</w:t>
      </w:r>
    </w:p>
    <w:p w14:paraId="22B2B591" w14:textId="70B5AD3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B8012E" w:rsidRPr="00B8012E">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35C3C2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B8012E" w:rsidRPr="00B8012E">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653F02C"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B8012E" w:rsidRPr="00B8012E">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30937B3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B8012E" w:rsidRPr="00B8012E">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354547A"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B8012E" w:rsidRPr="00B8012E">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1715628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B8012E" w:rsidRPr="00B8012E">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6BC722"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B8012E" w:rsidRPr="00B8012E">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AC72DC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B8012E" w:rsidRPr="00B8012E">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9BBEB8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CB3C51C"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B8012E" w:rsidRPr="00B8012E">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7917C13"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B8012E">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72647A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B8012E">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2FD990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B8012E" w:rsidRPr="00B8012E">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3D52BA2"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B8012E" w:rsidRPr="00B8012E">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355A0699">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3F6766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B8012E" w:rsidRPr="00B8012E">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C951B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B8012E" w:rsidRPr="00B8012E">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4C74AC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B8012E" w:rsidRPr="00B8012E">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E2BAD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B8012E" w:rsidRPr="00B8012E">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590F3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B8012E" w:rsidRPr="00B8012E">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F3CAA31">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400D2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B8012E" w:rsidRPr="00B8012E">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B25A66B"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B8012E">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F08CA1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F5DAF1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B8012E" w:rsidRPr="00B8012E">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EAA1C33">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CFAA8C"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B8012E" w:rsidRPr="00B8012E">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FBC7C6C"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B8012E" w:rsidRPr="00B8012E">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2FFEB34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B8012E" w:rsidRPr="00B8012E">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01CE9EA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355DA39"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B8012E" w:rsidRPr="00B8012E">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78AD992"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B8012E" w:rsidRPr="00B8012E">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5A5C75D5"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B8012E" w:rsidRPr="00B8012E">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1E4FFC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B8012E" w:rsidRPr="00B8012E">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209839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B8012E" w:rsidRPr="00B8012E">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5074F1FE"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B8012E" w:rsidRPr="00B8012E">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3D29CD5"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B8012E" w:rsidRPr="00B8012E">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0C08DFA3"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B8012E">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4A62A57A"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8012E" w:rsidRPr="00B8012E">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034B81B"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B8012E" w:rsidRPr="00B8012E">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71378B02"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B8012E" w:rsidRPr="00B8012E">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7F1BBC20"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B8012E" w:rsidRPr="00B8012E">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B8012E" w:rsidRPr="00B8012E">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342E6CE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B8012E" w:rsidRPr="00B8012E">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B8012E" w:rsidRPr="00B8012E">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63B0AD2"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B8012E" w:rsidRPr="00B8012E">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CC15D3C"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B8012E" w:rsidRPr="00B8012E">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63CC1347"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B8012E" w:rsidRPr="00B8012E">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415AA59"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B8012E" w:rsidRPr="00B8012E">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6690367"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B8012E">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B8012E" w:rsidRPr="00B8012E">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0835B5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B8012E" w:rsidRPr="00B8012E">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75CF165"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B8012E" w:rsidRPr="00B8012E">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B8012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B8012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B8012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B8012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B8012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B8012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B8012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B8012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B8012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B8012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B8012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B8012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B8012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B8012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B8012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B8012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8012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B8012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B8012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B8012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B8012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B8012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B8012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B8012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B8012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B8012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B8012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B8012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B8012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B8012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B8012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B8012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B8012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B8012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B8012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B8012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B8012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B8012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B8012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B8012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B8012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B8012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B8012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B8012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B8012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B8012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B8012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B8012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B8012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B8012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B8012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B8012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B8012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B8012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B8012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B8012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B8012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B8012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B8012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B8012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B8012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B8012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B8012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B8012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B8012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B8012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B8012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B8012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B8012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B8012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B8012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B8012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B8012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B8012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B8012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B8012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B8012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B8012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B8012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B8012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B8012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B8012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B8012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B8012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B8012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B8012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B8012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B8012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B8012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B8012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B8012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B8012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B8012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B8012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B8012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B8012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B8012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B8012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B8012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B8012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B8012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8012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B8012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8012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B8012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B8012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B8012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B8012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8012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B8012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8012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8012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8012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B8012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B8012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B8012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B8012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B8012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B8012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B8012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B8012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B8012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B8012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B8012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B8012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B8012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B8012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B8012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B8012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B8012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B8012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B8012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B8012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B8012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B8012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B8012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B8012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B8012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B8012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B8012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B8012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B8012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B8012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B8012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8012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B8012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B8012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B8012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B8012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B8012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B8012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B8012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B8012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B8012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B8012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B8012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B8012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B8012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B8012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B8012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B8012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B8012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B8012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B8012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B8012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B8012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B8012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B8012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B8012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B8012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B8012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B8012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B8012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B8012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B8012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B8012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B8012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B8012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B8012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B8012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B8012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B8012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B8012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B8012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B8012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B8012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B8012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B8012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B8012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B8012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B8012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B8012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B8012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B8012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B8012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B8012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B8012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B8012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B8012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B8012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B8012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B8012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B8012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B8012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B8012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B8012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B8012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B8012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B8012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B8012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B8012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B8012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B8012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B8012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B8012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B8012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B8012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B8012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B8012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B8012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B8012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B8012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B8012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B8012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B8012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B8012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B8012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B8012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B8012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B8012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B8012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B8012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B8012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B8012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B8012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B8012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B8012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B8012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B8012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B8012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B8012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B8012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B8012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B8012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B8012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B8012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B8012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B8012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B8012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B8012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B8012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B8012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B8012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B8012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B8012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B8012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B8012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B8012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B8012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B8012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B8012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B8012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B8012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B8012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B8012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B8012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B8012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B8012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B8012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B8012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B8012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B8012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B8012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B8012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B8012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B8012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B8012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B8012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B8012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B8012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B8012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B8012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B8012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B8012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B8012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B8012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B8012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B8012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B8012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B8012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B8012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B8012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B8012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B8012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B8012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B8012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B8012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B8012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B8012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B8012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B8012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B8012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B8012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B8012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B8012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8012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B8012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B8012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B8012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B8012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B8012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B8012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B8012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B8012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B8012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B8012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B8012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B8012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B8012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B8012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B8012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B8012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B8012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B8012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B8012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B8012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B8012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B8012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B8012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B8012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B8012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B8012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B8012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B8012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B8012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B8012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B8012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B8012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B8012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B8012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B8012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B8012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B8012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B8012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B8012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B8012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B8012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B8012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B8012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B8012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B8012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B8012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B8012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B8012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B8012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B8012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B8012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B8012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B8012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B8012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B8012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B8012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B8012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B8012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B8012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B8012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B8012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B8012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B8012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B8012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B8012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B8012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B8012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B8012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B8012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B8012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B8012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B8012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B8012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B8012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B8012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B8012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B8012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B8012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B8012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B8012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B8012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B8012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B8012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B8012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B8012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B8012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B8012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B8012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B8012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B8012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B8012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B8012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B8012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B8012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B8012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B8012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B8012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B8012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B8012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B8012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B8012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B8012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B8012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B8012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B8012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B8012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B8012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B8012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B8012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B8012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B8012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8012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B8012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B8012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B8012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B8012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B8012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B8012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B8012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B8012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B8012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B8012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B8012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B8012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B8012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B8012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B8012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B8012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B8012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B8012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B8012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B8012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B8012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B8012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B8012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B8012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B8012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B8012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B8012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B8012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B8012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B8012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B8012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B8012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B8012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B8012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B8012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B8012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B8012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B8012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B8012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B8012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B8012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B8012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B8012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B8012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B8012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B8012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B8012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B8012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B8012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B8012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B8012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B8012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B8012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B8012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B8012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B8012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B8012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B8012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B8012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B8012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B8012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B8012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B8012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B8012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B8012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B8012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B8012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B8012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B8012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8012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B8012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3F0ED19"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B8012E" w:rsidRPr="00B8012E">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AF0C55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2A5E3D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B8012E" w:rsidRPr="00B8012E">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195F5FF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F270BFC"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B8012E">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6E0B3BD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8012E" w:rsidRPr="00B8012E">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D34C108"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B8012E">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535C31E"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B8012E" w:rsidRPr="00B8012E">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E811155"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B8012E" w:rsidRPr="00B8012E">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3D0250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B8012E" w:rsidRPr="00B8012E">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7E0339D"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B8012E" w:rsidRPr="00B8012E">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DFAA96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B8012E" w:rsidRPr="00B8012E">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B8012E" w:rsidRPr="00B8012E">
            <w:rPr>
              <w:rFonts w:eastAsia="Times New Roman"/>
              <w:color w:val="000000"/>
            </w:rPr>
            <w:lastRenderedPageBreak/>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0E4076A"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B8012E" w:rsidRPr="00B8012E">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051E7F35"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8012E" w:rsidRPr="00B8012E">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8012E" w:rsidRPr="00B8012E">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8012E" w:rsidRPr="00B8012E">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8012E" w:rsidRPr="00B8012E">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w:t>
          </w:r>
          <w:r w:rsidR="00B8012E" w:rsidRPr="00B8012E">
            <w:rPr>
              <w:rFonts w:eastAsia="Times New Roman"/>
              <w:color w:val="000000"/>
              <w:lang w:val="en-US"/>
            </w:rPr>
            <w:lastRenderedPageBreak/>
            <w:t xml:space="preserve">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B8012E" w:rsidRPr="00B8012E">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B8012E" w:rsidRPr="00B8012E">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08F1602"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B8012E" w:rsidRPr="00B8012E">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FF04F9F"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B8012E" w:rsidRPr="00B8012E">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2FD8738"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B8012E" w:rsidRPr="00B8012E">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46B70E9"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B8012E" w:rsidRPr="00B8012E">
            <w:rPr>
              <w:color w:val="000000"/>
              <w:kern w:val="2"/>
            </w:rPr>
            <w:t>(Yates, 2010)(Yates, 2010)(Yates, 2010)(Yates, 2010)(Yates, 2010)(Yates, 2010)</w:t>
          </w:r>
        </w:sdtContent>
      </w:sdt>
      <w:r w:rsidRPr="00BB5963">
        <w:rPr>
          <w:kern w:val="2"/>
        </w:rPr>
        <w:t>.</w:t>
      </w:r>
      <w:bookmarkEnd w:id="399"/>
      <w:bookmarkEnd w:id="400"/>
    </w:p>
    <w:p w14:paraId="041E4CBB" w14:textId="19F8E8E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B8012E" w:rsidRPr="00B8012E">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D0E965B"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B8012E" w:rsidRPr="00B8012E">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D0C528E"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B8012E" w:rsidRPr="00B8012E">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B8012E" w:rsidRPr="00B8012E">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B8012E" w:rsidRPr="00B8012E">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w:t>
      </w:r>
      <w:r w:rsidR="00F415E3" w:rsidRPr="00BB5963">
        <w:rPr>
          <w:color w:val="000000"/>
          <w:kern w:val="2"/>
          <w:sz w:val="24"/>
          <w:szCs w:val="24"/>
        </w:rPr>
        <w:lastRenderedPageBreak/>
        <w:t>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B8012E" w:rsidRPr="00B8012E">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3E86F06"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B8012E" w:rsidRPr="00B8012E">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A697806"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B8012E" w:rsidRPr="00B8012E">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6F8F599"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B8012E" w:rsidRPr="00B8012E">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7B841AA"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B8012E">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BF5A24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1FB516F"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8012E">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87CF6E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B8012E" w:rsidRPr="00B8012E">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57D91D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B8012E" w:rsidRPr="00B8012E">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B8012E">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3A39E0A"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8012E" w:rsidRPr="00B8012E">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1E18A65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B8012E" w:rsidRPr="00B8012E">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2F27AA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B8012E" w:rsidRPr="00B8012E">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981332D"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B8012E" w:rsidRPr="00B8012E">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4E9EE984"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8012E" w:rsidRPr="00B8012E">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2AD91BC9"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B8012E" w:rsidRPr="00B8012E">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8EC2B0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B8012E" w:rsidRPr="00B8012E">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3F136A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B8012E" w:rsidRPr="00B8012E">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F1CF608"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B8012E" w:rsidRPr="00B8012E">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1D616F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B8012E">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599974C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B8012E">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1F2EFE91"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8012E" w:rsidRPr="00B8012E">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D1C8FC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B8012E" w:rsidRPr="00B8012E">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F454517"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8012E" w:rsidRPr="00B8012E">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2533E39"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B8012E">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B7D0C67"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8012E" w:rsidRPr="00B8012E">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E35700A"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B8012E" w:rsidRPr="00B8012E">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3A8D8C3"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8012E" w:rsidRPr="00B8012E">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A964DB9"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B8012E" w:rsidRPr="00B8012E">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B42234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9AED4D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B8012E" w:rsidRPr="00B8012E">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7D70C3F"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B8012E" w:rsidRPr="00B8012E">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03F0D053"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B8012E" w:rsidRPr="00B8012E">
            <w:rPr>
              <w:color w:val="000000"/>
              <w:kern w:val="2"/>
              <w:sz w:val="24"/>
              <w:szCs w:val="24"/>
            </w:rPr>
            <w:t>(Schmidt, 2001)(Schmidt, 2001)(Schmidt, 2001)(Schmidt, 2001)(Schmidt, 2001)(Schmidt, 2001)</w:t>
          </w:r>
        </w:sdtContent>
      </w:sdt>
      <w:r w:rsidRPr="00BB5963">
        <w:rPr>
          <w:kern w:val="2"/>
          <w:sz w:val="24"/>
          <w:szCs w:val="24"/>
        </w:rPr>
        <w:t>.</w:t>
      </w:r>
    </w:p>
    <w:p w14:paraId="4B266E63" w14:textId="5591E1DA"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8012E">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AB6B7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B8012E">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B8012E" w:rsidRPr="00B8012E">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8F3C888"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B8012E" w:rsidRPr="00B8012E">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AF81D73"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B8012E">
                  <w:rPr>
                    <w:rFonts w:eastAsia="Times New Roman"/>
                  </w:rPr>
                  <w:t>, 2012)(Chapman &amp; Andrews, 2012)</w:t>
                </w:r>
              </w:sdtContent>
            </w:sdt>
          </w:p>
        </w:tc>
        <w:tc>
          <w:tcPr>
            <w:tcW w:w="2038" w:type="dxa"/>
            <w:gridSpan w:val="3"/>
            <w:vAlign w:val="center"/>
          </w:tcPr>
          <w:p w14:paraId="469C3611" w14:textId="5E7D3305"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B8012E">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23324DEB"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B8012E" w:rsidRPr="00B8012E">
                  <w:rPr>
                    <w:iCs/>
                    <w:color w:val="000000"/>
                    <w:sz w:val="14"/>
                    <w:szCs w:val="14"/>
                    <w:lang w:val="en-US"/>
                  </w:rPr>
                  <w:t>(Magon, 1987)(Magon, 1987)(Magon, 1987)(Magon,</w:t>
                </w:r>
                <w:r w:rsidR="00B8012E" w:rsidRPr="00B8012E">
                  <w:rPr>
                    <w:iCs/>
                    <w:color w:val="000000"/>
                    <w:sz w:val="14"/>
                    <w:szCs w:val="14"/>
                    <w:lang w:val="en-US"/>
                  </w:rPr>
                  <w:lastRenderedPageBreak/>
                  <w:t xml:space="preserve">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709287B"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5ED6124B"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B8012E" w:rsidRPr="00B8012E">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8481A9A"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B8012E">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3BAB920"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B8012E" w:rsidRPr="00B8012E">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9EDFE2E"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B8012E" w:rsidRPr="00B8012E">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B8012E" w:rsidRPr="00B8012E">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0C357282"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8012E" w:rsidRPr="00B8012E">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0971BD2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B8012E" w:rsidRPr="00B8012E">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64C8DF9"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664B908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63CFD64"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B8012E" w:rsidRPr="00B8012E">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1371339"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B8012E" w:rsidRPr="00B8012E">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8012E">
            <w:rPr>
              <w:rFonts w:eastAsia="Times New Roman"/>
            </w:rPr>
            <w:t>bramson &amp; Denenberg, P.C., 2023)</w:t>
          </w:r>
        </w:sdtContent>
      </w:sdt>
      <w:r w:rsidRPr="00BB5963">
        <w:rPr>
          <w:kern w:val="2"/>
          <w:sz w:val="24"/>
          <w:szCs w:val="24"/>
        </w:rPr>
        <w:t>. Pois bem, pode-se deduzir que, e à conta da disparidade social demonstrada a níve</w:t>
      </w:r>
      <w:r w:rsidRPr="00BB5963">
        <w:rPr>
          <w:kern w:val="2"/>
          <w:sz w:val="24"/>
          <w:szCs w:val="24"/>
        </w:rPr>
        <w:lastRenderedPageBreak/>
        <w:t>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F14BA0E"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B8012E" w:rsidRPr="00B8012E">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554FE97"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B8012E" w:rsidRPr="00B8012E">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B8012E" w:rsidRPr="00B8012E">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2BA3AE0"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B8012E" w:rsidRPr="00B8012E">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8012E" w:rsidRPr="00B8012E">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F09BBF7"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5BBD501"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B8012E" w:rsidRPr="00B8012E">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686C962"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8012E">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526C24A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8012E">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F3B0767"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8012E">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32C76041"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8012E">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B8012E" w:rsidRPr="00B8012E">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w:t>
          </w:r>
          <w:r w:rsidR="00B8012E" w:rsidRPr="00B8012E">
            <w:rPr>
              <w:rFonts w:eastAsia="Times New Roman"/>
              <w:color w:val="000000"/>
            </w:rPr>
            <w:lastRenderedPageBreak/>
            <w:t>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B8012E">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174E4B37"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16E2BEDC"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B8012E">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148DADE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B8012E" w:rsidRPr="00B8012E">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311562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B8012E" w:rsidRPr="00B8012E">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B8012E">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B8012E" w:rsidRPr="00B8012E">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050A07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B8012E">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1D8E5DDE"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B8012E" w:rsidRPr="00B8012E">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B8012E" w:rsidRPr="00B8012E">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w:t>
          </w:r>
          <w:r w:rsidR="00B8012E" w:rsidRPr="00B8012E">
            <w:rPr>
              <w:rFonts w:eastAsia="Times New Roman"/>
              <w:color w:val="000000"/>
            </w:rPr>
            <w:lastRenderedPageBreak/>
            <w:t>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7B5DD6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B8012E" w:rsidRPr="00B8012E">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D9E6A5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B8012E" w:rsidRPr="00B8012E">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631313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B8012E" w:rsidRPr="00B8012E">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4E99DE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B8012E" w:rsidRPr="00B8012E">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7854633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B8012E">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88CA4EF"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8012E" w:rsidRPr="00B8012E">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DAF0D17"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B8012E">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30E4D57"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8012E" w:rsidRPr="00B8012E">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0C687A4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B8012E" w:rsidRPr="00B8012E">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62DEABA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B8012E" w:rsidRPr="00B8012E">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B8012E" w:rsidRPr="00B8012E">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B8012E" w:rsidRPr="00B8012E">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B8012E" w:rsidRPr="00B8012E">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aliado ao facto do conceito de suicídio ser abordado inúmeras veze</w:t>
      </w:r>
      <w:r w:rsidRPr="00BB5963">
        <w:rPr>
          <w:color w:val="000000"/>
          <w:kern w:val="2"/>
          <w:sz w:val="24"/>
          <w:szCs w:val="24"/>
        </w:rPr>
        <w:lastRenderedPageBreak/>
        <w:t xml:space="preserv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B8012E" w:rsidRPr="00B8012E">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B8012E" w:rsidRPr="00B8012E">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365C154"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B8012E" w:rsidRPr="00B8012E">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50A66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B8012E">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C10F5D8"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B8012E" w:rsidRPr="00B8012E">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B8012E" w:rsidRPr="00B8012E">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367D56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B8012E" w:rsidRPr="00B8012E">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FE94045"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B8012E" w:rsidRPr="00B8012E">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A6F4E1F"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B8012E" w:rsidRPr="00B8012E">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E4C621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B8012E" w:rsidRPr="00B8012E">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B8012E" w:rsidRPr="00B8012E">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B8012E" w:rsidRPr="00B8012E">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6A156E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B8012E" w:rsidRPr="00B8012E">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376088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B8012E" w:rsidRPr="00B8012E">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C99106B"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B8012E" w:rsidRPr="00B8012E">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1EECD72C"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B8012E" w:rsidRPr="00B8012E">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2C1F0F7"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B8012E">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1728D9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B8012E" w:rsidRPr="00B8012E">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181C19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B8012E" w:rsidRPr="00B8012E">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71B1D9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AC08780">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AB69D6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62507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CC59E9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6DB9D24C">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A572F2E">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CC5C65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18589" w14:textId="77777777" w:rsidR="005D15C1" w:rsidRPr="00400470" w:rsidRDefault="005D15C1" w:rsidP="00631B7A">
      <w:pPr>
        <w:spacing w:after="0" w:line="240" w:lineRule="auto"/>
      </w:pPr>
      <w:r w:rsidRPr="00400470">
        <w:separator/>
      </w:r>
    </w:p>
  </w:endnote>
  <w:endnote w:type="continuationSeparator" w:id="0">
    <w:p w14:paraId="5D3F33AF" w14:textId="77777777" w:rsidR="005D15C1" w:rsidRPr="00400470" w:rsidRDefault="005D15C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E0D93" w14:textId="77777777" w:rsidR="005D15C1" w:rsidRPr="00400470" w:rsidRDefault="005D15C1" w:rsidP="00631B7A">
      <w:pPr>
        <w:spacing w:after="0" w:line="240" w:lineRule="auto"/>
      </w:pPr>
      <w:r w:rsidRPr="00400470">
        <w:separator/>
      </w:r>
    </w:p>
  </w:footnote>
  <w:footnote w:type="continuationSeparator" w:id="0">
    <w:p w14:paraId="06BE157F" w14:textId="77777777" w:rsidR="005D15C1" w:rsidRPr="00400470" w:rsidRDefault="005D15C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01D90A7"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8012E" w:rsidRPr="00B8012E">
            <w:rPr>
              <w:color w:val="000000"/>
            </w:rPr>
            <w:t>(Yeates, 2001)</w:t>
          </w:r>
        </w:sdtContent>
      </w:sdt>
      <w:r>
        <w:t xml:space="preserve">. </w:t>
      </w:r>
    </w:p>
  </w:footnote>
  <w:footnote w:id="3">
    <w:p w14:paraId="4FB3B95F" w14:textId="00D5302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B8012E" w:rsidRPr="00B8012E">
            <w:rPr>
              <w:color w:val="000000"/>
            </w:rPr>
            <w:t>(National Institute of Mental Health, 2023)</w:t>
          </w:r>
        </w:sdtContent>
      </w:sdt>
      <w:r>
        <w:t>.</w:t>
      </w:r>
    </w:p>
  </w:footnote>
  <w:footnote w:id="4">
    <w:p w14:paraId="560FA3DD" w14:textId="69A5516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B8012E" w:rsidRPr="00B801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86950C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B8012E" w:rsidRPr="00B8012E">
            <w:rPr>
              <w:color w:val="000000"/>
            </w:rPr>
            <w:t>(Andersen et al., 2020)</w:t>
          </w:r>
        </w:sdtContent>
      </w:sdt>
      <w:r w:rsidRPr="00400470">
        <w:rPr>
          <w:color w:val="000000"/>
        </w:rPr>
        <w:t>.</w:t>
      </w:r>
    </w:p>
  </w:footnote>
  <w:footnote w:id="7">
    <w:p w14:paraId="4DCCC30D" w14:textId="1EC533A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B8012E" w:rsidRPr="00B8012E">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1BBFADA"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B8012E">
            <w:rPr>
              <w:rFonts w:eastAsia="Times New Roman"/>
            </w:rPr>
            <w:t>(</w:t>
          </w:r>
          <w:r w:rsidR="00B8012E">
            <w:rPr>
              <w:rFonts w:eastAsia="Times New Roman"/>
              <w:i/>
              <w:iCs/>
            </w:rPr>
            <w:t>Act (Drama) Definition and Examples - Poem Analysis</w:t>
          </w:r>
          <w:r w:rsidR="00B8012E">
            <w:rPr>
              <w:rFonts w:eastAsia="Times New Roman"/>
            </w:rPr>
            <w:t>, 2023)</w:t>
          </w:r>
        </w:sdtContent>
      </w:sdt>
      <w:r w:rsidRPr="00B25161">
        <w:t>.</w:t>
      </w:r>
    </w:p>
  </w:footnote>
  <w:footnote w:id="13">
    <w:p w14:paraId="61CE4CE4" w14:textId="7319290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B8012E" w:rsidRPr="00B8012E">
            <w:rPr>
              <w:color w:val="000000"/>
            </w:rPr>
            <w:t>(Arsalan, 2020)</w:t>
          </w:r>
        </w:sdtContent>
      </w:sdt>
      <w:r w:rsidRPr="00400470">
        <w:rPr>
          <w:color w:val="000000"/>
        </w:rPr>
        <w:t>.</w:t>
      </w:r>
    </w:p>
  </w:footnote>
  <w:footnote w:id="14">
    <w:p w14:paraId="44E9B5C8" w14:textId="61B91AAC"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B8012E" w:rsidRPr="00B8012E">
            <w:rPr>
              <w:color w:val="000000"/>
            </w:rPr>
            <w:t>(Lewis et al., 2010)</w:t>
          </w:r>
        </w:sdtContent>
      </w:sdt>
      <w:r w:rsidR="00351702">
        <w:t>.</w:t>
      </w:r>
    </w:p>
  </w:footnote>
  <w:footnote w:id="15">
    <w:p w14:paraId="5B4113A8" w14:textId="1AF99F3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B8012E" w:rsidRPr="00B8012E">
            <w:rPr>
              <w:color w:val="000000"/>
            </w:rPr>
            <w:t>(Huron, 2008)</w:t>
          </w:r>
        </w:sdtContent>
      </w:sdt>
      <w:r>
        <w:t xml:space="preserve">. </w:t>
      </w:r>
    </w:p>
  </w:footnote>
  <w:footnote w:id="16">
    <w:p w14:paraId="0B01FFEC" w14:textId="25478F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B8012E">
            <w:rPr>
              <w:rFonts w:eastAsia="Times New Roman"/>
            </w:rPr>
            <w:t>(Joshi et al., 2015; Likert, 1932; Mumu et al., 2022; Nemoto &amp; Beglar, 2023; Tanujaya et al., 2023)</w:t>
          </w:r>
        </w:sdtContent>
      </w:sdt>
      <w:r w:rsidRPr="00400470">
        <w:t>.</w:t>
      </w:r>
    </w:p>
  </w:footnote>
  <w:footnote w:id="17">
    <w:p w14:paraId="0AFA5FCD" w14:textId="5236BDE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B8012E" w:rsidRPr="00B8012E">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0C621B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B8012E" w:rsidRPr="00B8012E">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B85934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B8012E">
            <w:rPr>
              <w:rFonts w:eastAsia="Times New Roman"/>
            </w:rPr>
            <w:t>(</w:t>
          </w:r>
          <w:r w:rsidR="00B8012E">
            <w:rPr>
              <w:rFonts w:eastAsia="Times New Roman"/>
              <w:i/>
              <w:iCs/>
            </w:rPr>
            <w:t>Gregarismo - Dicionário Online Priberam de Português</w:t>
          </w:r>
          <w:r w:rsidR="00B8012E">
            <w:rPr>
              <w:rFonts w:eastAsia="Times New Roman"/>
            </w:rPr>
            <w:t>, 2023)</w:t>
          </w:r>
        </w:sdtContent>
      </w:sdt>
      <w:r w:rsidRPr="00400470">
        <w:t>.</w:t>
      </w:r>
    </w:p>
  </w:footnote>
  <w:footnote w:id="23">
    <w:p w14:paraId="546E3DAD" w14:textId="572BC2F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B8012E" w:rsidRPr="00B8012E">
            <w:rPr>
              <w:color w:val="000000"/>
            </w:rPr>
            <w:t>(Jung, 1981)</w:t>
          </w:r>
        </w:sdtContent>
      </w:sdt>
      <w:r w:rsidRPr="00400470">
        <w:rPr>
          <w:color w:val="000000"/>
        </w:rPr>
        <w:t>.</w:t>
      </w:r>
    </w:p>
  </w:footnote>
  <w:footnote w:id="24">
    <w:p w14:paraId="0A111CBF" w14:textId="20DD11B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B8012E" w:rsidRPr="00B8012E">
            <w:rPr>
              <w:color w:val="000000"/>
            </w:rPr>
            <w:t>(Palmer et al., 2014)</w:t>
          </w:r>
        </w:sdtContent>
      </w:sdt>
      <w:r w:rsidR="000F3183" w:rsidRPr="00400470">
        <w:rPr>
          <w:color w:val="000000"/>
        </w:rPr>
        <w:t>.</w:t>
      </w:r>
    </w:p>
  </w:footnote>
  <w:footnote w:id="25">
    <w:p w14:paraId="24FF5FF0" w14:textId="4A9ED00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B8012E" w:rsidRPr="00B8012E">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607CB24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B8012E">
            <w:rPr>
              <w:rFonts w:eastAsia="Times New Roman"/>
            </w:rPr>
            <w:t>(</w:t>
          </w:r>
          <w:r w:rsidR="00B8012E">
            <w:rPr>
              <w:rFonts w:eastAsia="Times New Roman"/>
              <w:i/>
              <w:iCs/>
            </w:rPr>
            <w:t>Lynch Mob Definition &amp; Meaning - Merriam-Webster</w:t>
          </w:r>
          <w:r w:rsidR="00B8012E">
            <w:rPr>
              <w:rFonts w:eastAsia="Times New Roman"/>
            </w:rPr>
            <w:t>, 2023)</w:t>
          </w:r>
        </w:sdtContent>
      </w:sdt>
      <w:r w:rsidR="00AB632D">
        <w:t xml:space="preserve"> </w:t>
      </w:r>
      <w:r>
        <w:t>.</w:t>
      </w:r>
    </w:p>
  </w:footnote>
  <w:footnote w:id="28">
    <w:p w14:paraId="6C202BBC" w14:textId="12DADEF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B8012E" w:rsidRPr="00B8012E">
            <w:rPr>
              <w:color w:val="000000"/>
            </w:rPr>
            <w:t>(Srivastava, 2023)</w:t>
          </w:r>
        </w:sdtContent>
      </w:sdt>
      <w:r w:rsidRPr="00400470">
        <w:rPr>
          <w:color w:val="000000"/>
        </w:rPr>
        <w:t>.</w:t>
      </w:r>
    </w:p>
  </w:footnote>
  <w:footnote w:id="29">
    <w:p w14:paraId="1BE6E468" w14:textId="64DABD9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B8012E">
            <w:rPr>
              <w:rFonts w:eastAsia="Times New Roman"/>
            </w:rPr>
            <w:t>(</w:t>
          </w:r>
          <w:r w:rsidR="00B8012E">
            <w:rPr>
              <w:rFonts w:eastAsia="Times New Roman"/>
              <w:i/>
              <w:iCs/>
            </w:rPr>
            <w:t>Dimensional_1 Adjective - Definition, Pictures, Pronunciation and Usage Notes | Oxford Advanced Learner’s Dictionary at OxfordLearnersDictionaries.Com</w:t>
          </w:r>
          <w:r w:rsidR="00B8012E">
            <w:rPr>
              <w:rFonts w:eastAsia="Times New Roman"/>
            </w:rPr>
            <w:t>, 2023)</w:t>
          </w:r>
        </w:sdtContent>
      </w:sdt>
      <w:r w:rsidR="00CE2266">
        <w:t>.</w:t>
      </w:r>
    </w:p>
  </w:footnote>
  <w:footnote w:id="30">
    <w:p w14:paraId="460224F7" w14:textId="7B18F4A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B8012E" w:rsidRPr="00B8012E">
            <w:rPr>
              <w:color w:val="000000"/>
            </w:rPr>
            <w:t>(Freeman, 2004a)</w:t>
          </w:r>
        </w:sdtContent>
      </w:sdt>
      <w:r w:rsidRPr="00400470">
        <w:rPr>
          <w:color w:val="000000"/>
        </w:rPr>
        <w:t>.</w:t>
      </w:r>
    </w:p>
  </w:footnote>
  <w:footnote w:id="31">
    <w:p w14:paraId="08DF69AE" w14:textId="1FFE573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B8012E" w:rsidRPr="00B8012E">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9F2AE9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B8012E" w:rsidRPr="00B801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9836529"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B8012E" w:rsidRPr="00B8012E">
            <w:rPr>
              <w:color w:val="000000"/>
            </w:rPr>
            <w:t>(Gordis, 2011)</w:t>
          </w:r>
        </w:sdtContent>
      </w:sdt>
      <w:r w:rsidR="00C972AF" w:rsidRPr="00C972AF">
        <w:t>.</w:t>
      </w:r>
    </w:p>
  </w:footnote>
  <w:footnote w:id="34">
    <w:p w14:paraId="4D480CAF" w14:textId="0AE3FCD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B8012E">
            <w:rPr>
              <w:rFonts w:eastAsia="Times New Roman"/>
            </w:rPr>
            <w:t>(Saraiva &amp; Cerejeira, 2014)</w:t>
          </w:r>
        </w:sdtContent>
      </w:sdt>
      <w:r w:rsidR="00C972AF">
        <w:t>.</w:t>
      </w:r>
    </w:p>
  </w:footnote>
  <w:footnote w:id="35">
    <w:p w14:paraId="78A4E145" w14:textId="03A6D04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B8012E">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4E9EA14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B8012E" w:rsidRPr="00B8012E">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2108EC2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B8012E" w:rsidRPr="00B8012E">
            <w:rPr>
              <w:color w:val="000000"/>
            </w:rPr>
            <w:t>(Freud, 1924)</w:t>
          </w:r>
        </w:sdtContent>
      </w:sdt>
      <w:r>
        <w:t>.</w:t>
      </w:r>
    </w:p>
  </w:footnote>
  <w:footnote w:id="38">
    <w:p w14:paraId="578B85FE" w14:textId="3F7BC01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B8012E" w:rsidRPr="00B8012E">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85A447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B8012E" w:rsidRPr="00B8012E">
            <w:rPr>
              <w:color w:val="000000"/>
            </w:rPr>
            <w:t>(Nussbaum, 2013)(Nussbaum, 2013)(Nussbaum, 2013)(Nussbaum, 2013)(Nussbaum, 2013)(Nussbaum, 2013)</w:t>
          </w:r>
        </w:sdtContent>
      </w:sdt>
      <w:r w:rsidR="009C6F23">
        <w:t>.</w:t>
      </w:r>
      <w:r w:rsidR="00F24FF8">
        <w:t xml:space="preserve"> </w:t>
      </w:r>
    </w:p>
  </w:footnote>
  <w:footnote w:id="45">
    <w:p w14:paraId="0BC52C95" w14:textId="7E7603C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8012E" w:rsidRPr="00B8012E">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7E122C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B8012E" w:rsidRPr="00B8012E">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62DE0E3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B8012E" w:rsidRPr="00B8012E">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2CCE905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B8012E" w:rsidRPr="00B8012E">
            <w:rPr>
              <w:color w:val="000000"/>
            </w:rPr>
            <w:t>(Mehrafrooz, 2023)(Mehrafrooz, 2023)(Mehrafrooz, 2023)(Mehrafrooz, 2023)(Mehrafrooz, 2023)(Mehrafrooz, 2023)</w:t>
          </w:r>
        </w:sdtContent>
      </w:sdt>
      <w:r>
        <w:rPr>
          <w:color w:val="000000"/>
        </w:rPr>
        <w:t>.</w:t>
      </w:r>
    </w:p>
  </w:footnote>
  <w:footnote w:id="49">
    <w:p w14:paraId="4E326DC7" w14:textId="18B5D77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B8012E" w:rsidRPr="00B8012E">
            <w:rPr>
              <w:color w:val="000000"/>
            </w:rPr>
            <w:t>(Ching, 1975)(Ching, 1975)(Ching, 1975)(Ching, 1975)(Ching, 1975)(Ching, 1975)</w:t>
          </w:r>
        </w:sdtContent>
      </w:sdt>
      <w:r w:rsidR="006875D1">
        <w:rPr>
          <w:color w:val="000000"/>
        </w:rPr>
        <w:t>.</w:t>
      </w:r>
    </w:p>
  </w:footnote>
  <w:footnote w:id="50">
    <w:p w14:paraId="5356DFB6" w14:textId="63061AF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8012E" w:rsidRPr="00B8012E">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43D99DB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B8012E" w:rsidRPr="00B8012E">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02D8ED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B8012E" w:rsidRPr="00B8012E">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B6E479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B8012E" w:rsidRPr="00B8012E">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66D94B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8012E" w:rsidRPr="00B8012E">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017E74E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B8012E" w:rsidRPr="00B8012E">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EDE0B8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8012E" w:rsidRPr="00B8012E">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603D59BD"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B8012E" w:rsidRPr="00B8012E">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6D58E79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B8012E" w:rsidRPr="00B8012E">
            <w:rPr>
              <w:color w:val="000000"/>
            </w:rPr>
            <w:t>(Myss, 2013)(Myss, 2013)(Myss, 2013)(Myss, 2013)(Myss, 2013)(Myss, 2013)</w:t>
          </w:r>
        </w:sdtContent>
      </w:sdt>
      <w:r w:rsidR="001B5C23" w:rsidRPr="00A02328">
        <w:rPr>
          <w:color w:val="000000" w:themeColor="text1"/>
        </w:rPr>
        <w:t>.</w:t>
      </w:r>
    </w:p>
  </w:footnote>
  <w:footnote w:id="80">
    <w:p w14:paraId="698B70F8" w14:textId="66B1DB2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B8012E" w:rsidRPr="00B8012E">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34C5642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8012E">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6470F9B9"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B8012E" w:rsidRPr="00B8012E">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B8012E" w:rsidRPr="00B8012E">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8012E">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6F525D19"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B8012E" w:rsidRPr="00B8012E">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1889E6F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B8012E" w:rsidRPr="00B8012E">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044F523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8012E" w:rsidRPr="00B8012E">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0494BC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B8012E">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1C73CD4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B8012E" w:rsidRPr="00B8012E">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11C8CF1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B8012E" w:rsidRPr="00B8012E">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B8012E" w:rsidRPr="00B8012E">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8059F1B"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B8012E" w:rsidRPr="00B8012E">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3AB560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B8012E" w:rsidRPr="00B8012E">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6F54AD9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B8012E">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7D64232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B8012E" w:rsidRPr="00B8012E">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7403EA2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8012E" w:rsidRPr="00B8012E">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114B216B"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B8012E" w:rsidRPr="00B8012E">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B8012E" w:rsidRPr="00B8012E">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533A502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B8012E" w:rsidRPr="00B8012E">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4708BEE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B8012E" w:rsidRPr="00B8012E">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14DEAB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8012E" w:rsidRPr="00B8012E">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3D7CE5C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B8012E" w:rsidRPr="00B8012E">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125E46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B8012E">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20050D7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B8012E">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3E7CFFD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B8012E">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78118871"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B8012E" w:rsidRPr="00B8012E">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3DA078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B8012E">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5C14559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8012E" w:rsidRPr="00B8012E">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98995D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B8012E" w:rsidRPr="00B8012E">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52CFD2F8"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8012E" w:rsidRPr="00B8012E">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4A4B071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B8012E" w:rsidRPr="00B8012E">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6BC4F7C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B8012E" w:rsidRPr="00B8012E">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CC0D12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B8012E" w:rsidRPr="00B8012E">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7036390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B8012E" w:rsidRPr="00B8012E">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B0E586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8012E" w:rsidRPr="00B8012E">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85F5EA4"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B8012E" w:rsidRPr="00B8012E">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B8012E" w:rsidRPr="00B8012E">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2816097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B8012E" w:rsidRPr="00B8012E">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0FFFC7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B8012E" w:rsidRPr="00B8012E">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5A186DD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B8012E">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3A970D91"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B8012E" w:rsidRPr="00B8012E">
            <w:rPr>
              <w:color w:val="000000"/>
            </w:rPr>
            <w:t>(Pryn, 2022)(Pryn, 2022)(Pryn, 2022)(Pryn, 2022)(Pryn, 2022)(Pryn, 2022)</w:t>
          </w:r>
        </w:sdtContent>
      </w:sdt>
      <w:r w:rsidRPr="00400470">
        <w:t xml:space="preserve">. </w:t>
      </w:r>
    </w:p>
  </w:footnote>
  <w:footnote w:id="150">
    <w:p w14:paraId="49E2294E" w14:textId="3B920FC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B8012E" w:rsidRPr="00B8012E">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sFAL9hZH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5C1"/>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07535"/>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5859</Words>
  <Characters>546401</Characters>
  <Application>Microsoft Office Word</Application>
  <DocSecurity>0</DocSecurity>
  <Lines>4553</Lines>
  <Paragraphs>1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